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ace168eb26ac427591fafc62bdfff87cf6455"/>
    <w:p>
      <w:pPr>
        <w:pStyle w:val="Heading2"/>
      </w:pPr>
      <w:r>
        <w:t xml:space="preserve">Unit 3 Lesson 11: Restemos fracciones de manera flexible</w:t>
      </w:r>
    </w:p>
    <w:bookmarkEnd w:id="20"/>
    <w:bookmarkStart w:id="22" w:name="X3a69dde10029eae9fbc8ed0536b3bf762772518"/>
    <w:p>
      <w:pPr>
        <w:pStyle w:val="Heading3"/>
      </w:pPr>
      <w:r>
        <w:t xml:space="preserve">WU Cuál es diferente: Valores fraccionari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 ​​​​​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 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7" w:name="pulseras-de-la-amistad"/>
    <w:p>
      <w:pPr>
        <w:pStyle w:val="Heading3"/>
      </w:pPr>
      <w:r>
        <w:t xml:space="preserve">1 Pulseras de la amista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933826"/>
            <wp:effectExtent b="0" l="0" r="0" t="0"/>
            <wp:docPr descr="image of macramé friendship bracelet" title="" id="24" name="Picture"/>
            <a:graphic>
              <a:graphicData uri="http://schemas.openxmlformats.org/drawingml/2006/picture">
                <pic:pic>
                  <pic:nvPicPr>
                    <pic:cNvPr descr="/app/tmp/embedder-1671063633.01789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Elena y Andre hacen pulseras de la amistad. Quieren que sus pulseras midan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pulgadas de largo. En cada pregunta,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Clare fue la primera que comenzó a hacer su pulsera. Solo le falta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de pulgada para terminarla. ¿Cuál es el largo de su pulsera en este momento?</w:t>
      </w:r>
    </w:p>
    <w:p>
      <w:pPr>
        <w:numPr>
          <w:ilvl w:val="0"/>
          <w:numId w:val="1001"/>
        </w:numPr>
        <w:pStyle w:val="Compact"/>
      </w:pPr>
      <w:r>
        <w:t xml:space="preserve">En este momento, la pulsera de Elena mide 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pulgadas de largo y la pulsera de Andre mide 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pulgadas de largo. ¿Cuántas pulgadas más le hacen falta a cada uno para llegar a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ulgadas?</w:t>
      </w:r>
    </w:p>
    <w:p>
      <w:pPr>
        <w:numPr>
          <w:ilvl w:val="0"/>
          <w:numId w:val="1001"/>
        </w:numPr>
        <w:pStyle w:val="Compact"/>
      </w:pPr>
      <w:r>
        <w:t xml:space="preserve">¿Cuánto más larga es la pulsera de Elena que la de Andre en este momento?</w:t>
      </w:r>
    </w:p>
    <w:bookmarkEnd w:id="26"/>
    <w:bookmarkEnd w:id="27"/>
    <w:bookmarkStart w:id="44" w:name="varias-formas-de-restar"/>
    <w:p>
      <w:pPr>
        <w:pStyle w:val="Heading3"/>
      </w:pPr>
      <w:r>
        <w:t xml:space="preserve">2 Varias formas de resta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cuatro expresiones que puede que hayas escrito para las pulseras de la amistad.</w:t>
      </w:r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w:r>
        <w:t xml:space="preserve">Esta es una forma de encontrar el valor de la primera expresión. Analiza la forma de calcular. Habla con tu compañero sobre por qué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está escrito como diferentes sum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48300"/>
            <wp:effectExtent b="0" l="0" r="0" t="0"/>
            <wp:docPr descr="Subtract. 9 and 4 eighths minus 7 eighths." title="" id="29" name="Picture"/>
            <a:graphic>
              <a:graphicData uri="http://schemas.openxmlformats.org/drawingml/2006/picture">
                <pic:pic>
                  <pic:nvPicPr>
                    <pic:cNvPr descr="/app/tmp/embedder-1671063633.07531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s son unos cálculos sin terminar. Complétalos para encontrar el valor de cada diferencia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9 and 4 eighths minus 5 and 1 eighth. Under first number. Line 1, 9 and 4 eighths. Line 2, 9 plus 4 eighths. Under second number. Line 1, 5 and 1 eighth. Line 2, 5 plus 1 eighth." title="" id="32" name="Picture"/>
            <a:graphic>
              <a:graphicData uri="http://schemas.openxmlformats.org/drawingml/2006/picture">
                <pic:pic>
                  <pic:nvPicPr>
                    <pic:cNvPr descr="/app/tmp/embedder-1671063633.13719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43349"/>
            <wp:effectExtent b="0" l="0" r="0" t="0"/>
            <wp:docPr descr="Subtract. 9 and 4 eighths minus 3 and 5 eighths." title="" id="35" name="Picture"/>
            <a:graphic>
              <a:graphicData uri="http://schemas.openxmlformats.org/drawingml/2006/picture">
                <pic:pic>
                  <pic:nvPicPr>
                    <pic:cNvPr descr="/app/tmp/embedder-1671063633.15748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5 and 1 eighth minus 3 and 5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63633.19815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33Z</dcterms:created>
  <dcterms:modified xsi:type="dcterms:W3CDTF">2022-12-15T0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4zL1WMFTpr2VYvaywiRHpPPUNRP+X32qkxQbAFXAUjHiI6MD422xzOxKMSabL12qicpUltzIO0vxrUcdVgCFQ==</vt:lpwstr>
  </property>
</Properties>
</file>